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D42CEA" w14:textId="30245C19" w:rsidR="004C14EB" w:rsidRDefault="000151D8" w:rsidP="004C14EB">
      <w:pPr>
        <w:jc w:val="center"/>
        <w:rPr>
          <w:rFonts w:ascii="標楷體" w:eastAsia="標楷體" w:hAnsi="標楷體"/>
          <w:b/>
          <w:sz w:val="36"/>
          <w:szCs w:val="36"/>
        </w:rPr>
      </w:pPr>
      <w:r>
        <w:rPr>
          <w:rFonts w:ascii="標楷體" w:eastAsia="標楷體" w:hAnsi="標楷體"/>
          <w:b/>
          <w:sz w:val="36"/>
          <w:szCs w:val="36"/>
        </w:rPr>
        <w:t>10</w:t>
      </w:r>
      <w:r>
        <w:rPr>
          <w:rFonts w:ascii="標楷體" w:eastAsia="標楷體" w:hAnsi="標楷體" w:hint="eastAsia"/>
          <w:b/>
          <w:sz w:val="36"/>
          <w:szCs w:val="36"/>
        </w:rPr>
        <w:t>6</w:t>
      </w:r>
      <w:r w:rsidR="006315DB">
        <w:rPr>
          <w:rFonts w:ascii="標楷體" w:eastAsia="標楷體" w:hAnsi="標楷體"/>
          <w:b/>
          <w:sz w:val="36"/>
          <w:szCs w:val="36"/>
        </w:rPr>
        <w:t>學年度高一</w:t>
      </w:r>
      <w:r w:rsidR="00712388">
        <w:rPr>
          <w:rFonts w:ascii="標楷體" w:eastAsia="標楷體" w:hAnsi="標楷體" w:hint="eastAsia"/>
          <w:b/>
          <w:sz w:val="36"/>
          <w:szCs w:val="36"/>
        </w:rPr>
        <w:t>下</w:t>
      </w:r>
      <w:r w:rsidR="00870A42">
        <w:rPr>
          <w:rFonts w:ascii="標楷體" w:eastAsia="標楷體" w:hAnsi="標楷體"/>
          <w:b/>
          <w:sz w:val="36"/>
          <w:szCs w:val="36"/>
        </w:rPr>
        <w:t>英文科</w:t>
      </w:r>
      <w:r w:rsidR="00870A42">
        <w:rPr>
          <w:rFonts w:ascii="標楷體" w:eastAsia="標楷體" w:hAnsi="標楷體" w:hint="eastAsia"/>
          <w:b/>
          <w:sz w:val="36"/>
          <w:szCs w:val="36"/>
        </w:rPr>
        <w:t>教學進度表</w:t>
      </w:r>
    </w:p>
    <w:p w14:paraId="69CC05DD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英文成績計算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10800"/>
      </w:tblGrid>
      <w:tr w:rsidR="004C14EB" w14:paraId="79C6F9C8" w14:textId="77777777" w:rsidTr="004A0763">
        <w:trPr>
          <w:trHeight w:val="320"/>
        </w:trPr>
        <w:tc>
          <w:tcPr>
            <w:tcW w:w="10800" w:type="dxa"/>
            <w:shd w:val="clear" w:color="000000" w:fill="FFFFFF"/>
          </w:tcPr>
          <w:p w14:paraId="5309EEF6" w14:textId="77777777" w:rsidR="00C27231" w:rsidRDefault="00C27231" w:rsidP="00C27231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A)</w:t>
            </w:r>
            <w:r w:rsidR="006315DB">
              <w:rPr>
                <w:rFonts w:ascii="標楷體" w:eastAsia="標楷體" w:hAnsi="標楷體"/>
              </w:rPr>
              <w:t>第1/</w:t>
            </w:r>
            <w:proofErr w:type="gramStart"/>
            <w:r w:rsidR="006315DB">
              <w:rPr>
                <w:rFonts w:ascii="標楷體" w:eastAsia="標楷體" w:hAnsi="標楷體"/>
              </w:rPr>
              <w:t>2/3次段</w:t>
            </w:r>
            <w:proofErr w:type="gramEnd"/>
            <w:r w:rsidR="006315DB">
              <w:rPr>
                <w:rFonts w:ascii="標楷體" w:eastAsia="標楷體" w:hAnsi="標楷體"/>
              </w:rPr>
              <w:t>考：</w:t>
            </w:r>
            <w:r w:rsidR="006315DB" w:rsidRPr="003B62E6">
              <w:rPr>
                <w:rFonts w:ascii="標楷體" w:eastAsia="標楷體" w:hAnsi="標楷體" w:hint="eastAsia"/>
              </w:rPr>
              <w:t>各</w:t>
            </w:r>
            <w:r w:rsidR="006315DB">
              <w:rPr>
                <w:rFonts w:ascii="標楷體" w:eastAsia="標楷體" w:hAnsi="標楷體" w:hint="eastAsia"/>
              </w:rPr>
              <w:t>20% ，共</w:t>
            </w:r>
            <w:r w:rsidR="006315DB">
              <w:rPr>
                <w:rFonts w:ascii="標楷體" w:eastAsia="標楷體" w:hAnsi="標楷體"/>
              </w:rPr>
              <w:t>60%</w:t>
            </w:r>
          </w:p>
          <w:p w14:paraId="3F2140FD" w14:textId="77777777" w:rsidR="004C14EB" w:rsidRDefault="00C27231" w:rsidP="006315DB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B)</w:t>
            </w:r>
            <w:r w:rsidR="006315DB">
              <w:rPr>
                <w:rFonts w:ascii="標楷體" w:eastAsia="標楷體" w:hAnsi="標楷體"/>
              </w:rPr>
              <w:t>平時考、作業、其他：40%</w:t>
            </w:r>
          </w:p>
        </w:tc>
      </w:tr>
    </w:tbl>
    <w:p w14:paraId="61695F9F" w14:textId="77777777" w:rsidR="004C14EB" w:rsidRDefault="004C14EB" w:rsidP="004C14EB">
      <w:pPr>
        <w:rPr>
          <w:rFonts w:ascii="標楷體" w:eastAsia="標楷體" w:hAnsi="標楷體"/>
        </w:rPr>
      </w:pPr>
    </w:p>
    <w:p w14:paraId="22863B3E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r>
        <w:rPr>
          <w:rFonts w:ascii="標楷體" w:eastAsia="標楷體" w:hAnsi="標楷體"/>
        </w:rPr>
        <w:t>段考範圍及考題配分：英文課本50%</w:t>
      </w:r>
      <w:r w:rsidR="00F240CD">
        <w:rPr>
          <w:rFonts w:ascii="標楷體" w:eastAsia="標楷體" w:hAnsi="標楷體"/>
        </w:rPr>
        <w:t>(</w:t>
      </w:r>
      <w:r w:rsidR="00F240CD">
        <w:rPr>
          <w:rFonts w:ascii="標楷體" w:eastAsia="標楷體" w:hAnsi="標楷體" w:hint="eastAsia"/>
        </w:rPr>
        <w:t>自讀不考課文</w:t>
      </w:r>
      <w:r w:rsidR="00F240CD">
        <w:rPr>
          <w:rFonts w:ascii="標楷體" w:eastAsia="標楷體" w:hAnsi="標楷體"/>
        </w:rPr>
        <w:t>)</w:t>
      </w:r>
      <w:r>
        <w:rPr>
          <w:rFonts w:ascii="標楷體" w:eastAsia="標楷體" w:hAnsi="標楷體"/>
        </w:rPr>
        <w:t>、英文雜誌35%(</w:t>
      </w:r>
      <w:r w:rsidR="006315DB">
        <w:rPr>
          <w:rFonts w:ascii="標楷體" w:eastAsia="標楷體" w:hAnsi="標楷體" w:hint="eastAsia"/>
        </w:rPr>
        <w:t>含</w:t>
      </w:r>
      <w:r>
        <w:rPr>
          <w:rFonts w:ascii="標楷體" w:eastAsia="標楷體" w:hAnsi="標楷體"/>
        </w:rPr>
        <w:t>聽力</w:t>
      </w:r>
      <w:r w:rsidR="006315DB">
        <w:rPr>
          <w:rFonts w:ascii="標楷體" w:eastAsia="標楷體" w:hAnsi="標楷體"/>
        </w:rPr>
        <w:t>10%</w:t>
      </w:r>
      <w:r>
        <w:rPr>
          <w:rFonts w:ascii="標楷體" w:eastAsia="標楷體" w:hAnsi="標楷體"/>
        </w:rPr>
        <w:t>)、字彙書15%</w:t>
      </w:r>
    </w:p>
    <w:tbl>
      <w:tblPr>
        <w:tblW w:w="10773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977"/>
        <w:gridCol w:w="2126"/>
        <w:gridCol w:w="2127"/>
        <w:gridCol w:w="3543"/>
      </w:tblGrid>
      <w:tr w:rsidR="004C14EB" w14:paraId="2AB2E81C" w14:textId="77777777" w:rsidTr="00685DAD">
        <w:trPr>
          <w:trHeight w:val="330"/>
        </w:trPr>
        <w:tc>
          <w:tcPr>
            <w:tcW w:w="2977" w:type="dxa"/>
            <w:shd w:val="clear" w:color="000000" w:fill="D9D9D9" w:themeFill="background1" w:themeFillShade="D9"/>
          </w:tcPr>
          <w:p w14:paraId="129B8342" w14:textId="77777777" w:rsidR="004C14EB" w:rsidRDefault="004C14EB" w:rsidP="004A0763">
            <w:pPr>
              <w:rPr>
                <w:rFonts w:ascii="標楷體" w:eastAsia="標楷體" w:hAnsi="標楷體"/>
              </w:rPr>
            </w:pPr>
          </w:p>
        </w:tc>
        <w:tc>
          <w:tcPr>
            <w:tcW w:w="2126" w:type="dxa"/>
            <w:shd w:val="clear" w:color="000000" w:fill="D9D9D9" w:themeFill="background1" w:themeFillShade="D9"/>
          </w:tcPr>
          <w:p w14:paraId="73072442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課本</w:t>
            </w:r>
          </w:p>
        </w:tc>
        <w:tc>
          <w:tcPr>
            <w:tcW w:w="2127" w:type="dxa"/>
            <w:shd w:val="clear" w:color="000000" w:fill="D9D9D9" w:themeFill="background1" w:themeFillShade="D9"/>
          </w:tcPr>
          <w:p w14:paraId="7406FB66" w14:textId="77777777" w:rsidR="004C14EB" w:rsidRDefault="00F240CD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 w:hint="eastAsia"/>
                <w:b/>
              </w:rPr>
              <w:t>雜誌</w:t>
            </w:r>
          </w:p>
        </w:tc>
        <w:tc>
          <w:tcPr>
            <w:tcW w:w="3543" w:type="dxa"/>
            <w:shd w:val="clear" w:color="000000" w:fill="D9D9D9" w:themeFill="background1" w:themeFillShade="D9"/>
          </w:tcPr>
          <w:p w14:paraId="4AE768F9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字彙書</w:t>
            </w:r>
          </w:p>
        </w:tc>
      </w:tr>
      <w:tr w:rsidR="004C14EB" w14:paraId="476381EB" w14:textId="77777777" w:rsidTr="00685DAD">
        <w:trPr>
          <w:trHeight w:val="743"/>
        </w:trPr>
        <w:tc>
          <w:tcPr>
            <w:tcW w:w="2977" w:type="dxa"/>
            <w:shd w:val="clear" w:color="000000" w:fill="D9D9D9" w:themeFill="background1" w:themeFillShade="D9"/>
          </w:tcPr>
          <w:p w14:paraId="2C7F30DF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第一次期中考</w:t>
            </w:r>
          </w:p>
          <w:p w14:paraId="2682A56B" w14:textId="1B80C167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3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26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27</w:t>
            </w:r>
          </w:p>
        </w:tc>
        <w:tc>
          <w:tcPr>
            <w:tcW w:w="2126" w:type="dxa"/>
            <w:shd w:val="clear" w:color="000000" w:fill="FFFFFF"/>
          </w:tcPr>
          <w:p w14:paraId="7D10BB81" w14:textId="61102454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2</w:t>
            </w:r>
            <w:r w:rsidR="004C14EB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3</w:t>
            </w:r>
          </w:p>
          <w:p w14:paraId="05F64891" w14:textId="7FA4925B" w:rsidR="004C14EB" w:rsidRDefault="00F240CD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1</w:t>
            </w:r>
            <w:r w:rsidR="004C14EB">
              <w:rPr>
                <w:rFonts w:ascii="標楷體" w:eastAsia="標楷體" w:hAnsi="標楷體"/>
              </w:rPr>
              <w:t>(自)、</w:t>
            </w:r>
            <w:r w:rsidR="00712388">
              <w:rPr>
                <w:rFonts w:ascii="標楷體" w:eastAsia="標楷體" w:hAnsi="標楷體"/>
              </w:rPr>
              <w:t>L</w:t>
            </w:r>
            <w:r w:rsidR="00712388">
              <w:rPr>
                <w:rFonts w:ascii="標楷體" w:eastAsia="標楷體" w:hAnsi="標楷體" w:hint="eastAsia"/>
              </w:rPr>
              <w:t>4</w:t>
            </w:r>
            <w:r w:rsidR="004C14EB">
              <w:rPr>
                <w:rFonts w:ascii="標楷體" w:eastAsia="標楷體" w:hAnsi="標楷體"/>
              </w:rPr>
              <w:t>(自)</w:t>
            </w:r>
          </w:p>
        </w:tc>
        <w:tc>
          <w:tcPr>
            <w:tcW w:w="2127" w:type="dxa"/>
            <w:shd w:val="clear" w:color="000000" w:fill="FFFFFF"/>
          </w:tcPr>
          <w:p w14:paraId="4AA33C88" w14:textId="78BDCBE4" w:rsidR="004C14EB" w:rsidRPr="004D199E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3</w:t>
            </w:r>
            <w:r w:rsidR="004C14EB">
              <w:rPr>
                <w:rFonts w:ascii="標楷體" w:eastAsia="標楷體" w:hAnsi="標楷體"/>
                <w:sz w:val="23"/>
                <w:szCs w:val="23"/>
              </w:rPr>
              <w:t>月雜誌</w:t>
            </w:r>
            <w:r w:rsidR="00685DAD">
              <w:rPr>
                <w:rFonts w:ascii="標楷體" w:eastAsia="標楷體" w:hAnsi="標楷體"/>
                <w:sz w:val="23"/>
                <w:szCs w:val="23"/>
              </w:rPr>
              <w:t>(</w:t>
            </w:r>
            <w:r w:rsidR="00685DAD" w:rsidRPr="00685DAD">
              <w:rPr>
                <w:rFonts w:ascii="標楷體" w:eastAsia="標楷體" w:hAnsi="標楷體" w:hint="eastAsia"/>
                <w:sz w:val="23"/>
                <w:szCs w:val="23"/>
              </w:rPr>
              <w:t>全</w:t>
            </w:r>
            <w:r w:rsidR="00685DAD">
              <w:rPr>
                <w:rFonts w:ascii="標楷體" w:eastAsia="標楷體" w:hAnsi="標楷體"/>
                <w:sz w:val="23"/>
                <w:szCs w:val="23"/>
              </w:rPr>
              <w:t>)</w:t>
            </w:r>
          </w:p>
        </w:tc>
        <w:tc>
          <w:tcPr>
            <w:tcW w:w="3543" w:type="dxa"/>
            <w:shd w:val="clear" w:color="000000" w:fill="FFFFFF"/>
          </w:tcPr>
          <w:p w14:paraId="73560DFC" w14:textId="05A41EED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7</w:t>
            </w:r>
            <w:r>
              <w:rPr>
                <w:rFonts w:ascii="標楷體" w:eastAsia="標楷體" w:hAnsi="標楷體"/>
              </w:rPr>
              <w:t>P1-C</w:t>
            </w:r>
            <w:r>
              <w:rPr>
                <w:rFonts w:ascii="標楷體" w:eastAsia="標楷體" w:hAnsi="標楷體" w:hint="eastAsia"/>
              </w:rPr>
              <w:t>7</w:t>
            </w:r>
            <w:r w:rsidR="00A47139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4</w:t>
            </w:r>
          </w:p>
        </w:tc>
      </w:tr>
      <w:tr w:rsidR="004C14EB" w14:paraId="74A8294C" w14:textId="77777777" w:rsidTr="00685DAD">
        <w:tc>
          <w:tcPr>
            <w:tcW w:w="2977" w:type="dxa"/>
            <w:shd w:val="clear" w:color="000000" w:fill="D9D9D9" w:themeFill="background1" w:themeFillShade="D9"/>
          </w:tcPr>
          <w:p w14:paraId="4F7BFA7F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第二次期中考</w:t>
            </w:r>
          </w:p>
          <w:p w14:paraId="6245CA14" w14:textId="3C3B3946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5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8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9</w:t>
            </w:r>
          </w:p>
        </w:tc>
        <w:tc>
          <w:tcPr>
            <w:tcW w:w="2126" w:type="dxa"/>
            <w:shd w:val="clear" w:color="000000" w:fill="FFFFFF"/>
          </w:tcPr>
          <w:p w14:paraId="2A664958" w14:textId="17E07F53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5</w:t>
            </w:r>
            <w:r w:rsidR="004C14EB">
              <w:rPr>
                <w:rFonts w:ascii="標楷體" w:eastAsia="標楷體" w:hAnsi="標楷體"/>
              </w:rPr>
              <w:t>、</w:t>
            </w:r>
            <w:r w:rsidR="00712388">
              <w:rPr>
                <w:rFonts w:ascii="標楷體" w:eastAsia="標楷體" w:hAnsi="標楷體"/>
              </w:rPr>
              <w:t>L</w:t>
            </w:r>
            <w:r w:rsidR="00712388">
              <w:rPr>
                <w:rFonts w:ascii="標楷體" w:eastAsia="標楷體" w:hAnsi="標楷體" w:hint="eastAsia"/>
              </w:rPr>
              <w:t>6</w:t>
            </w:r>
          </w:p>
          <w:p w14:paraId="311873E9" w14:textId="65BF13D0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</w:t>
            </w:r>
            <w:r>
              <w:rPr>
                <w:rFonts w:ascii="標楷體" w:eastAsia="標楷體" w:hAnsi="標楷體" w:hint="eastAsia"/>
              </w:rPr>
              <w:t>7</w:t>
            </w:r>
            <w:r w:rsidR="004C14EB">
              <w:rPr>
                <w:rFonts w:ascii="標楷體" w:eastAsia="標楷體" w:hAnsi="標楷體"/>
              </w:rPr>
              <w:t>(自</w:t>
            </w:r>
            <w:r w:rsidR="006315DB">
              <w:rPr>
                <w:rFonts w:ascii="標楷體" w:eastAsia="標楷體" w:hAnsi="標楷體"/>
              </w:rPr>
              <w:t>)</w:t>
            </w:r>
            <w:r w:rsidR="004C14EB">
              <w:rPr>
                <w:rFonts w:ascii="標楷體" w:eastAsia="標楷體" w:hAnsi="標楷體"/>
              </w:rPr>
              <w:t>、</w:t>
            </w:r>
            <w:r w:rsidR="006315DB">
              <w:rPr>
                <w:rFonts w:ascii="標楷體" w:eastAsia="標楷體" w:hAnsi="標楷體"/>
              </w:rPr>
              <w:t>L8</w:t>
            </w:r>
            <w:r w:rsidR="004C14EB">
              <w:rPr>
                <w:rFonts w:ascii="標楷體" w:eastAsia="標楷體" w:hAnsi="標楷體"/>
              </w:rPr>
              <w:t>(自)</w:t>
            </w:r>
          </w:p>
        </w:tc>
        <w:tc>
          <w:tcPr>
            <w:tcW w:w="2127" w:type="dxa"/>
            <w:shd w:val="clear" w:color="000000" w:fill="FFFFFF"/>
          </w:tcPr>
          <w:p w14:paraId="12237B4D" w14:textId="053B2249" w:rsidR="004C14E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4</w:t>
            </w:r>
            <w:r>
              <w:rPr>
                <w:rFonts w:ascii="標楷體" w:eastAsia="標楷體" w:hAnsi="標楷體"/>
                <w:sz w:val="23"/>
                <w:szCs w:val="23"/>
              </w:rPr>
              <w:t>月雜誌(</w:t>
            </w:r>
            <w:r w:rsidRPr="00685DAD">
              <w:rPr>
                <w:rFonts w:ascii="標楷體" w:eastAsia="標楷體" w:hAnsi="標楷體" w:hint="eastAsia"/>
                <w:sz w:val="23"/>
                <w:szCs w:val="23"/>
              </w:rPr>
              <w:t>全</w:t>
            </w:r>
            <w:r>
              <w:rPr>
                <w:rFonts w:ascii="標楷體" w:eastAsia="標楷體" w:hAnsi="標楷體"/>
                <w:sz w:val="23"/>
                <w:szCs w:val="23"/>
              </w:rPr>
              <w:t>)</w:t>
            </w:r>
          </w:p>
          <w:p w14:paraId="763E01A6" w14:textId="534A649E" w:rsidR="004C14EB" w:rsidRDefault="004C14EB" w:rsidP="006315DB">
            <w:pPr>
              <w:rPr>
                <w:rFonts w:ascii="標楷體" w:eastAsia="標楷體" w:hAnsi="標楷體"/>
              </w:rPr>
            </w:pPr>
          </w:p>
        </w:tc>
        <w:tc>
          <w:tcPr>
            <w:tcW w:w="3543" w:type="dxa"/>
            <w:shd w:val="clear" w:color="000000" w:fill="FFFFFF"/>
          </w:tcPr>
          <w:p w14:paraId="43D244DA" w14:textId="5A04EE00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7</w:t>
            </w:r>
            <w:r w:rsidR="00A47139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5</w:t>
            </w:r>
            <w:r>
              <w:rPr>
                <w:rFonts w:ascii="標楷體" w:eastAsia="標楷體" w:hAnsi="標楷體"/>
              </w:rPr>
              <w:t>-C</w:t>
            </w:r>
            <w:r>
              <w:rPr>
                <w:rFonts w:ascii="標楷體" w:eastAsia="標楷體" w:hAnsi="標楷體" w:hint="eastAsia"/>
              </w:rPr>
              <w:t>8</w:t>
            </w:r>
            <w:r w:rsidR="00023DBB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1</w:t>
            </w:r>
          </w:p>
        </w:tc>
      </w:tr>
      <w:tr w:rsidR="004C14EB" w14:paraId="7348FC72" w14:textId="77777777" w:rsidTr="00685DAD">
        <w:tc>
          <w:tcPr>
            <w:tcW w:w="2977" w:type="dxa"/>
            <w:shd w:val="clear" w:color="000000" w:fill="D9D9D9" w:themeFill="background1" w:themeFillShade="D9"/>
          </w:tcPr>
          <w:p w14:paraId="72453B19" w14:textId="77777777" w:rsidR="004C14EB" w:rsidRDefault="004C14EB" w:rsidP="004A0763">
            <w:pPr>
              <w:rPr>
                <w:rFonts w:ascii="標楷體" w:eastAsia="標楷體" w:hAnsi="標楷體"/>
                <w:b/>
              </w:rPr>
            </w:pPr>
            <w:r>
              <w:rPr>
                <w:rFonts w:ascii="標楷體" w:eastAsia="標楷體" w:hAnsi="標楷體"/>
                <w:b/>
              </w:rPr>
              <w:t>期末考</w:t>
            </w:r>
          </w:p>
          <w:p w14:paraId="64F91CE6" w14:textId="5FCE9334" w:rsidR="004C14EB" w:rsidRDefault="00712388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6</w:t>
            </w:r>
            <w:r w:rsidR="004C14EB">
              <w:rPr>
                <w:rFonts w:ascii="標楷體" w:eastAsia="標楷體" w:hAnsi="標楷體"/>
              </w:rPr>
              <w:t>/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7</w:t>
            </w:r>
            <w:r w:rsidR="000C5DC8">
              <w:rPr>
                <w:rFonts w:ascii="標楷體" w:eastAsia="標楷體" w:hAnsi="標楷體"/>
              </w:rPr>
              <w:t>、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8</w:t>
            </w:r>
            <w:r w:rsidR="00574C19">
              <w:rPr>
                <w:rFonts w:ascii="標楷體" w:eastAsia="標楷體" w:hAnsi="標楷體" w:hint="eastAsia"/>
              </w:rPr>
              <w:t>、</w:t>
            </w:r>
            <w:r>
              <w:rPr>
                <w:rFonts w:ascii="標楷體" w:eastAsia="標楷體" w:hAnsi="標楷體" w:hint="eastAsia"/>
              </w:rPr>
              <w:t>2</w:t>
            </w:r>
            <w:r w:rsidR="00574C19">
              <w:rPr>
                <w:rFonts w:ascii="標楷體" w:eastAsia="標楷體" w:hAnsi="標楷體"/>
              </w:rPr>
              <w:t>9</w:t>
            </w:r>
          </w:p>
        </w:tc>
        <w:tc>
          <w:tcPr>
            <w:tcW w:w="2126" w:type="dxa"/>
            <w:shd w:val="clear" w:color="000000" w:fill="FFFFFF"/>
          </w:tcPr>
          <w:p w14:paraId="43D69645" w14:textId="77777777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9</w:t>
            </w:r>
            <w:r w:rsidR="00A90DFF">
              <w:rPr>
                <w:rFonts w:ascii="標楷體" w:eastAsia="標楷體" w:hAnsi="標楷體"/>
              </w:rPr>
              <w:t>、</w:t>
            </w:r>
            <w:r w:rsidR="004C14EB">
              <w:rPr>
                <w:rFonts w:ascii="標楷體" w:eastAsia="標楷體" w:hAnsi="標楷體"/>
              </w:rPr>
              <w:t>L11</w:t>
            </w:r>
          </w:p>
          <w:p w14:paraId="1A4FB26E" w14:textId="77777777" w:rsidR="004C14EB" w:rsidRDefault="006315DB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L10(自)、</w:t>
            </w:r>
            <w:r w:rsidR="004C14EB">
              <w:rPr>
                <w:rFonts w:ascii="標楷體" w:eastAsia="標楷體" w:hAnsi="標楷體"/>
              </w:rPr>
              <w:t>L12(自)</w:t>
            </w:r>
          </w:p>
        </w:tc>
        <w:tc>
          <w:tcPr>
            <w:tcW w:w="2127" w:type="dxa"/>
            <w:shd w:val="clear" w:color="000000" w:fill="FFFFFF"/>
          </w:tcPr>
          <w:p w14:paraId="7E7CE5DF" w14:textId="0B587BC4" w:rsidR="004C14E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5</w:t>
            </w:r>
            <w:r w:rsidR="00071AA8">
              <w:rPr>
                <w:rFonts w:ascii="標楷體" w:eastAsia="標楷體" w:hAnsi="標楷體"/>
                <w:sz w:val="23"/>
                <w:szCs w:val="23"/>
              </w:rPr>
              <w:t>月</w:t>
            </w:r>
            <w:r w:rsidR="00A47139">
              <w:rPr>
                <w:rFonts w:ascii="標楷體" w:eastAsia="標楷體" w:hAnsi="標楷體" w:hint="eastAsia"/>
                <w:sz w:val="23"/>
                <w:szCs w:val="23"/>
              </w:rPr>
              <w:t>W2</w:t>
            </w:r>
            <w:r w:rsidR="0091393A">
              <w:rPr>
                <w:rFonts w:ascii="標楷體" w:eastAsia="標楷體" w:hAnsi="標楷體" w:hint="eastAsia"/>
                <w:sz w:val="23"/>
                <w:szCs w:val="23"/>
              </w:rPr>
              <w:t>、</w:t>
            </w:r>
            <w:r w:rsidR="00BD123C">
              <w:rPr>
                <w:rFonts w:ascii="標楷體" w:eastAsia="標楷體" w:hAnsi="標楷體" w:hint="eastAsia"/>
                <w:sz w:val="23"/>
                <w:szCs w:val="23"/>
              </w:rPr>
              <w:t>W3</w:t>
            </w:r>
            <w:r w:rsidR="0091393A">
              <w:rPr>
                <w:rFonts w:ascii="標楷體" w:eastAsia="標楷體" w:hAnsi="標楷體" w:hint="eastAsia"/>
                <w:sz w:val="23"/>
                <w:szCs w:val="23"/>
              </w:rPr>
              <w:t>、W4</w:t>
            </w:r>
          </w:p>
          <w:p w14:paraId="188B99E5" w14:textId="2F64938C" w:rsidR="006315DB" w:rsidRDefault="003D35F5" w:rsidP="004A0763">
            <w:pPr>
              <w:rPr>
                <w:rFonts w:ascii="標楷體" w:eastAsia="標楷體" w:hAnsi="標楷體"/>
                <w:sz w:val="23"/>
                <w:szCs w:val="23"/>
              </w:rPr>
            </w:pPr>
            <w:r>
              <w:rPr>
                <w:rFonts w:ascii="標楷體" w:eastAsia="標楷體" w:hAnsi="標楷體" w:hint="eastAsia"/>
                <w:sz w:val="23"/>
                <w:szCs w:val="23"/>
              </w:rPr>
              <w:t>6</w:t>
            </w:r>
            <w:r w:rsidR="006315DB">
              <w:rPr>
                <w:rFonts w:ascii="標楷體" w:eastAsia="標楷體" w:hAnsi="標楷體" w:hint="eastAsia"/>
                <w:sz w:val="23"/>
                <w:szCs w:val="23"/>
              </w:rPr>
              <w:t>月</w:t>
            </w:r>
            <w:r w:rsidR="00541590">
              <w:rPr>
                <w:rFonts w:ascii="標楷體" w:eastAsia="標楷體" w:hAnsi="標楷體" w:hint="eastAsia"/>
                <w:sz w:val="23"/>
                <w:szCs w:val="23"/>
              </w:rPr>
              <w:t>W</w:t>
            </w:r>
            <w:r w:rsidR="006315DB">
              <w:rPr>
                <w:rFonts w:ascii="標楷體" w:eastAsia="標楷體" w:hAnsi="標楷體"/>
                <w:sz w:val="23"/>
                <w:szCs w:val="23"/>
              </w:rPr>
              <w:t>1</w:t>
            </w:r>
            <w:r>
              <w:rPr>
                <w:rFonts w:ascii="標楷體" w:eastAsia="標楷體" w:hAnsi="標楷體" w:hint="eastAsia"/>
                <w:sz w:val="23"/>
                <w:szCs w:val="23"/>
              </w:rPr>
              <w:t>、W2</w:t>
            </w:r>
          </w:p>
        </w:tc>
        <w:tc>
          <w:tcPr>
            <w:tcW w:w="3543" w:type="dxa"/>
            <w:shd w:val="clear" w:color="000000" w:fill="FFFFFF"/>
          </w:tcPr>
          <w:p w14:paraId="3E9B9FA9" w14:textId="006125C1" w:rsidR="004C14EB" w:rsidRDefault="003D35F5" w:rsidP="004A0763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(Book 1)</w:t>
            </w:r>
            <w:r w:rsidR="00023DBB"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8</w:t>
            </w:r>
            <w:r w:rsidR="00023DBB">
              <w:rPr>
                <w:rFonts w:ascii="標楷體" w:eastAsia="標楷體" w:hAnsi="標楷體"/>
              </w:rPr>
              <w:t>P</w:t>
            </w:r>
            <w:r>
              <w:rPr>
                <w:rFonts w:ascii="標楷體" w:eastAsia="標楷體" w:hAnsi="標楷體" w:hint="eastAsia"/>
              </w:rPr>
              <w:t>2</w:t>
            </w:r>
            <w:r w:rsidR="00A47139">
              <w:rPr>
                <w:rFonts w:ascii="標楷體" w:eastAsia="標楷體" w:hAnsi="標楷體"/>
              </w:rPr>
              <w:t>-</w:t>
            </w:r>
            <w:r>
              <w:rPr>
                <w:rFonts w:ascii="標楷體" w:eastAsia="標楷體" w:hAnsi="標楷體" w:hint="eastAsia"/>
              </w:rPr>
              <w:t>(Book 2)</w:t>
            </w:r>
            <w:r w:rsidR="00A47139">
              <w:rPr>
                <w:rFonts w:ascii="標楷體" w:eastAsia="標楷體" w:hAnsi="標楷體"/>
              </w:rPr>
              <w:t>C</w:t>
            </w:r>
            <w:r>
              <w:rPr>
                <w:rFonts w:ascii="標楷體" w:eastAsia="標楷體" w:hAnsi="標楷體" w:hint="eastAsia"/>
              </w:rPr>
              <w:t>1P3</w:t>
            </w:r>
          </w:p>
        </w:tc>
      </w:tr>
    </w:tbl>
    <w:p w14:paraId="52098A63" w14:textId="77777777" w:rsidR="004C14EB" w:rsidRDefault="004C14EB" w:rsidP="004C14EB">
      <w:pPr>
        <w:rPr>
          <w:rFonts w:ascii="標楷體" w:eastAsia="標楷體" w:hAnsi="標楷體"/>
        </w:rPr>
      </w:pPr>
    </w:p>
    <w:p w14:paraId="530EE43C" w14:textId="77777777" w:rsidR="004C14EB" w:rsidRDefault="004C14EB" w:rsidP="004C14EB">
      <w:pPr>
        <w:numPr>
          <w:ilvl w:val="0"/>
          <w:numId w:val="1"/>
        </w:numPr>
        <w:rPr>
          <w:rFonts w:ascii="標楷體" w:eastAsia="標楷體" w:hAnsi="標楷體"/>
        </w:rPr>
      </w:pPr>
      <w:proofErr w:type="gramStart"/>
      <w:r>
        <w:rPr>
          <w:rFonts w:ascii="標楷體" w:eastAsia="標楷體" w:hAnsi="標楷體"/>
        </w:rPr>
        <w:t>週</w:t>
      </w:r>
      <w:proofErr w:type="gramEnd"/>
      <w:r>
        <w:rPr>
          <w:rFonts w:ascii="標楷體" w:eastAsia="標楷體" w:hAnsi="標楷體"/>
        </w:rPr>
        <w:t>考行事曆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796"/>
        <w:gridCol w:w="1795"/>
        <w:gridCol w:w="1796"/>
        <w:gridCol w:w="1795"/>
        <w:gridCol w:w="1796"/>
      </w:tblGrid>
      <w:tr w:rsidR="00685DAD" w14:paraId="4996F7C2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7D56BDB1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03B81EB9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一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497F5694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35294E86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二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  <w:tc>
          <w:tcPr>
            <w:tcW w:w="1795" w:type="dxa"/>
            <w:shd w:val="clear" w:color="auto" w:fill="D9D9D9" w:themeFill="background1" w:themeFillShade="D9"/>
          </w:tcPr>
          <w:p w14:paraId="0CB62D98" w14:textId="77777777" w:rsidR="004C14EB" w:rsidRPr="00685DAD" w:rsidRDefault="004C14EB" w:rsidP="004A0763">
            <w:pPr>
              <w:rPr>
                <w:rFonts w:ascii="標楷體" w:eastAsia="標楷體" w:hAnsi="標楷體"/>
                <w:sz w:val="22"/>
              </w:rPr>
            </w:pPr>
            <w:r w:rsidRPr="00685DAD">
              <w:rPr>
                <w:rFonts w:ascii="標楷體" w:eastAsia="標楷體" w:hAnsi="標楷體"/>
                <w:sz w:val="22"/>
                <w:szCs w:val="22"/>
              </w:rPr>
              <w:t>日期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43FFDB90" w14:textId="77777777" w:rsidR="004C14EB" w:rsidRPr="00685DAD" w:rsidRDefault="007E73A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三段</w:t>
            </w:r>
            <w:proofErr w:type="gramStart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週</w:t>
            </w:r>
            <w:proofErr w:type="gramEnd"/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考範圍</w:t>
            </w:r>
          </w:p>
        </w:tc>
      </w:tr>
      <w:tr w:rsidR="00685DAD" w14:paraId="18221B55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3FAB9C27" w14:textId="4D28DDD7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2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499516C3" w14:textId="359E8CCC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無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779719F8" w14:textId="4EC5AE01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04AE6616" w14:textId="3AB028A7" w:rsidR="004C14EB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清明連假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18F17F6" w14:textId="347A1BAD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5996F429" w14:textId="047D89A0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 w:rsidR="0092674F"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0F21A0CA" w14:textId="731348A9" w:rsidR="004C14EB" w:rsidRPr="00685DAD" w:rsidRDefault="00023DBB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</w:tc>
      </w:tr>
      <w:tr w:rsidR="00685DAD" w14:paraId="7CF48636" w14:textId="77777777" w:rsidTr="00B557DB">
        <w:trPr>
          <w:trHeight w:val="577"/>
        </w:trPr>
        <w:tc>
          <w:tcPr>
            <w:tcW w:w="1795" w:type="dxa"/>
            <w:shd w:val="clear" w:color="000000" w:fill="D9D9D9" w:themeFill="background1" w:themeFillShade="D9"/>
          </w:tcPr>
          <w:p w14:paraId="6F7F5D53" w14:textId="14585F4A" w:rsidR="006315DB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781CBF">
              <w:rPr>
                <w:rFonts w:ascii="標楷體" w:eastAsia="標楷體" w:hAnsi="標楷體"/>
                <w:sz w:val="22"/>
                <w:szCs w:val="22"/>
              </w:rPr>
              <w:t>四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  <w:p w14:paraId="042C2401" w14:textId="301ABC78" w:rsidR="004C14EB" w:rsidRPr="006315DB" w:rsidRDefault="004C14EB" w:rsidP="004A07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shd w:val="clear" w:color="000000" w:fill="FFFFFF"/>
          </w:tcPr>
          <w:p w14:paraId="2C6DEEBD" w14:textId="17811B4D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106CA13B" w14:textId="55B44409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271FC5F" w14:textId="7B3864DB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2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59EB9B3B" w14:textId="36ADC7FE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3EAF14A7" w14:textId="78BBD99E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59F28CE6" w14:textId="77777777" w:rsidR="004C14EB" w:rsidRDefault="00712388" w:rsidP="00541590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2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  <w:p w14:paraId="5DB82BEC" w14:textId="7DE7C045" w:rsidR="0045442F" w:rsidRPr="0045442F" w:rsidRDefault="0045442F" w:rsidP="00541590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自行安排考試</w:t>
            </w:r>
          </w:p>
        </w:tc>
        <w:tc>
          <w:tcPr>
            <w:tcW w:w="1796" w:type="dxa"/>
            <w:shd w:val="clear" w:color="000000" w:fill="FFFFFF"/>
          </w:tcPr>
          <w:p w14:paraId="7587130B" w14:textId="7D9170E0" w:rsidR="0045442F" w:rsidRPr="00685DAD" w:rsidRDefault="0045442F" w:rsidP="0045442F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4A96241F" w14:textId="572D413B" w:rsidR="0045442F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</w:tc>
      </w:tr>
      <w:tr w:rsidR="00685DAD" w14:paraId="0C422CEA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4BCDB45C" w14:textId="6F551700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2D8D193F" w14:textId="28E580CB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190E47FA" w14:textId="77F986FD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53EBFD3D" w14:textId="19F6A131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9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1F5EE893" w14:textId="3B7DCFAD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170D19F5" w14:textId="767D1F05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6CA99B93" w14:textId="5299961C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1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613C6659" w14:textId="4FA44D7E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56F19085" w14:textId="0A46DFE7" w:rsidR="004C14EB" w:rsidRPr="00320919" w:rsidRDefault="00861F62" w:rsidP="008D7723">
            <w:pPr>
              <w:rPr>
                <w:rFonts w:ascii="標楷體" w:eastAsia="標楷體" w:hAnsi="標楷體"/>
                <w:sz w:val="22"/>
                <w:szCs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  <w:r w:rsidR="00320919">
              <w:rPr>
                <w:rFonts w:ascii="標楷體" w:eastAsia="標楷體" w:hAnsi="標楷體"/>
                <w:sz w:val="22"/>
                <w:szCs w:val="22"/>
              </w:rPr>
              <w:t>P</w:t>
            </w:r>
            <w:r w:rsidR="00320919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</w:tr>
      <w:tr w:rsidR="00685DAD" w14:paraId="7AFC79F1" w14:textId="77777777" w:rsidTr="00290BD7">
        <w:tc>
          <w:tcPr>
            <w:tcW w:w="1795" w:type="dxa"/>
            <w:shd w:val="clear" w:color="000000" w:fill="D9D9D9" w:themeFill="background1" w:themeFillShade="D9"/>
          </w:tcPr>
          <w:p w14:paraId="61C1C461" w14:textId="5BC1D0F0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5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61979FFE" w14:textId="7E39963A" w:rsidR="004C14EB" w:rsidRPr="00685DAD" w:rsidRDefault="00320919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10E1BC8D" w14:textId="6DFC94D8" w:rsidR="004C14EB" w:rsidRPr="00685DAD" w:rsidRDefault="0045442F" w:rsidP="008D772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3F0B2891" w14:textId="27F14E95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6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7F2715D1" w14:textId="43D993FD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45442F"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</w:p>
          <w:p w14:paraId="2C23CEF0" w14:textId="7F549279" w:rsidR="004C14EB" w:rsidRPr="00685DAD" w:rsidRDefault="0045442F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</w:p>
        </w:tc>
        <w:tc>
          <w:tcPr>
            <w:tcW w:w="1795" w:type="dxa"/>
            <w:shd w:val="clear" w:color="000000" w:fill="D9D9D9" w:themeFill="background1" w:themeFillShade="D9"/>
          </w:tcPr>
          <w:p w14:paraId="74C69C62" w14:textId="328EF70E" w:rsidR="004C14EB" w:rsidRPr="00685DAD" w:rsidRDefault="00712388" w:rsidP="00541590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shd w:val="clear" w:color="000000" w:fill="FFFFFF"/>
          </w:tcPr>
          <w:p w14:paraId="026A5B95" w14:textId="7163D26E" w:rsidR="004C14EB" w:rsidRPr="00685DAD" w:rsidRDefault="0045442F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="004C14EB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 w:rsidR="0092674F">
              <w:rPr>
                <w:rFonts w:ascii="標楷體" w:eastAsia="標楷體" w:hAnsi="標楷體"/>
                <w:sz w:val="22"/>
                <w:szCs w:val="22"/>
              </w:rPr>
              <w:t>W</w:t>
            </w:r>
            <w:r w:rsidR="0092674F"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  <w:p w14:paraId="45481FE5" w14:textId="4A329A97" w:rsidR="004C14EB" w:rsidRPr="00685DAD" w:rsidRDefault="00B557DB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 w:rsidR="00861F62">
              <w:rPr>
                <w:rFonts w:ascii="標楷體" w:eastAsia="標楷體" w:hAnsi="標楷體" w:hint="eastAsia"/>
                <w:sz w:val="22"/>
                <w:szCs w:val="22"/>
              </w:rPr>
              <w:t>1P2</w:t>
            </w:r>
          </w:p>
        </w:tc>
      </w:tr>
      <w:tr w:rsidR="00685DAD" w14:paraId="50D8820B" w14:textId="77777777" w:rsidTr="00290BD7"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42DF1D05" w14:textId="6CC9BB23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6315DB"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2</w:t>
            </w:r>
            <w:r w:rsidR="006315DB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6315DB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6315DB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553F388" w14:textId="461E23A9" w:rsidR="00320919" w:rsidRPr="00685DAD" w:rsidRDefault="00320919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4E806E6E" w14:textId="656893BE" w:rsidR="00781CBF" w:rsidRPr="00685DAD" w:rsidRDefault="0045442F" w:rsidP="0032091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7</w:t>
            </w:r>
            <w:r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30194D26" w14:textId="4D7980BB" w:rsidR="004C14EB" w:rsidRPr="00685DAD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5</w:t>
            </w:r>
            <w:r>
              <w:rPr>
                <w:rFonts w:ascii="標楷體" w:eastAsia="標楷體" w:hAnsi="標楷體"/>
                <w:sz w:val="22"/>
                <w:szCs w:val="22"/>
              </w:rPr>
              <w:t>/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3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F229C3" w:rsidRPr="00685DAD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F229C3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5B186D1" w14:textId="116679C9" w:rsidR="00196464" w:rsidRPr="00685DAD" w:rsidRDefault="0045442F" w:rsidP="00196464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196464"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</w:p>
          <w:p w14:paraId="168DDBDE" w14:textId="31EF2760" w:rsidR="004C14EB" w:rsidRPr="00685DAD" w:rsidRDefault="0045442F" w:rsidP="00AA4829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/>
                <w:sz w:val="22"/>
                <w:szCs w:val="22"/>
              </w:rPr>
              <w:t>C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8</w:t>
            </w:r>
            <w:r w:rsidR="00023DBB">
              <w:rPr>
                <w:rFonts w:ascii="標楷體" w:eastAsia="標楷體" w:hAnsi="標楷體"/>
                <w:sz w:val="22"/>
                <w:szCs w:val="22"/>
              </w:rPr>
              <w:t>P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1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5B388241" w14:textId="3010E42B" w:rsidR="004C14EB" w:rsidRPr="00541590" w:rsidRDefault="00712388" w:rsidP="004A07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>
              <w:rPr>
                <w:rFonts w:ascii="標楷體" w:eastAsia="標楷體" w:hAnsi="標楷體"/>
                <w:sz w:val="22"/>
                <w:szCs w:val="22"/>
              </w:rPr>
              <w:t>/1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4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 w:rsidR="00541590"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="00685DAD"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198985D" w14:textId="23605363" w:rsidR="0045442F" w:rsidRPr="00685DAD" w:rsidRDefault="0045442F" w:rsidP="0045442F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月雜誌</w:t>
            </w:r>
            <w:r>
              <w:rPr>
                <w:rFonts w:ascii="標楷體" w:eastAsia="標楷體" w:hAnsi="標楷體"/>
                <w:sz w:val="22"/>
                <w:szCs w:val="22"/>
              </w:rPr>
              <w:t>W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2</w:t>
            </w:r>
          </w:p>
          <w:p w14:paraId="21F8621C" w14:textId="08E34E95" w:rsidR="0098158C" w:rsidRPr="0098158C" w:rsidRDefault="00861F62" w:rsidP="00F229C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C1P3</w:t>
            </w:r>
          </w:p>
        </w:tc>
      </w:tr>
      <w:tr w:rsidR="00541590" w:rsidRPr="00685DAD" w14:paraId="0452E775" w14:textId="77777777" w:rsidTr="00712388">
        <w:trPr>
          <w:trHeight w:val="90"/>
        </w:trPr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1D01D0D7" w14:textId="7777777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9B590B5" w14:textId="7777777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757D7054" w14:textId="115CB227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84B3B07" w14:textId="6DBE1E40" w:rsidR="00541590" w:rsidRPr="00541590" w:rsidRDefault="00541590" w:rsidP="00281C63">
            <w:pPr>
              <w:rPr>
                <w:rFonts w:ascii="標楷體" w:eastAsia="標楷體" w:hAnsi="標楷體"/>
                <w:sz w:val="22"/>
              </w:rPr>
            </w:pP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9D9D9" w:themeFill="background1" w:themeFillShade="D9"/>
          </w:tcPr>
          <w:p w14:paraId="292466C4" w14:textId="0F89BCE2" w:rsidR="00541590" w:rsidRPr="00541590" w:rsidRDefault="00712388" w:rsidP="00281C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  <w:szCs w:val="22"/>
              </w:rPr>
              <w:t>6</w:t>
            </w:r>
            <w:r w:rsidR="00320919">
              <w:rPr>
                <w:rFonts w:ascii="標楷體" w:eastAsia="標楷體" w:hAnsi="標楷體"/>
                <w:sz w:val="22"/>
                <w:szCs w:val="22"/>
              </w:rPr>
              <w:t>/</w:t>
            </w:r>
            <w:r w:rsidR="00320919">
              <w:rPr>
                <w:rFonts w:ascii="標楷體" w:eastAsia="標楷體" w:hAnsi="標楷體" w:hint="eastAsia"/>
                <w:sz w:val="22"/>
                <w:szCs w:val="22"/>
              </w:rPr>
              <w:t>21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(</w:t>
            </w:r>
            <w:r>
              <w:rPr>
                <w:rFonts w:ascii="標楷體" w:eastAsia="標楷體" w:hAnsi="標楷體" w:hint="eastAsia"/>
                <w:sz w:val="22"/>
                <w:szCs w:val="22"/>
              </w:rPr>
              <w:t>四</w:t>
            </w:r>
            <w:r w:rsidRPr="00685DAD">
              <w:rPr>
                <w:rFonts w:ascii="標楷體" w:eastAsia="標楷體" w:hAnsi="標楷體"/>
                <w:sz w:val="22"/>
                <w:szCs w:val="22"/>
              </w:rPr>
              <w:t>)</w:t>
            </w:r>
          </w:p>
        </w:tc>
        <w:tc>
          <w:tcPr>
            <w:tcW w:w="17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21FE18D" w14:textId="77B275B7" w:rsidR="00541590" w:rsidRDefault="0045442F" w:rsidP="00281C63">
            <w:pPr>
              <w:rPr>
                <w:rFonts w:ascii="標楷體" w:eastAsia="標楷體" w:hAnsi="標楷體"/>
                <w:sz w:val="22"/>
              </w:rPr>
            </w:pPr>
            <w:r>
              <w:rPr>
                <w:rFonts w:ascii="標楷體" w:eastAsia="標楷體" w:hAnsi="標楷體" w:hint="eastAsia"/>
                <w:sz w:val="22"/>
              </w:rPr>
              <w:t>無</w:t>
            </w:r>
          </w:p>
          <w:p w14:paraId="74874444" w14:textId="0F0F718C" w:rsidR="00320919" w:rsidRPr="00541590" w:rsidRDefault="00320919" w:rsidP="00281C63">
            <w:pPr>
              <w:rPr>
                <w:rFonts w:ascii="標楷體" w:eastAsia="標楷體" w:hAnsi="標楷體"/>
                <w:sz w:val="22"/>
              </w:rPr>
            </w:pPr>
          </w:p>
        </w:tc>
      </w:tr>
    </w:tbl>
    <w:p w14:paraId="645E7F2E" w14:textId="77777777" w:rsidR="004C14EB" w:rsidRDefault="004C14EB" w:rsidP="00870A42">
      <w:pPr>
        <w:rPr>
          <w:rFonts w:ascii="標楷體" w:eastAsia="標楷體" w:hAnsi="標楷體"/>
        </w:rPr>
      </w:pPr>
    </w:p>
    <w:p w14:paraId="184204EB" w14:textId="77777777" w:rsidR="004C14EB" w:rsidRDefault="004C14EB" w:rsidP="004C14EB">
      <w:pPr>
        <w:rPr>
          <w:rFonts w:ascii="標楷體" w:eastAsia="標楷體" w:hAnsi="標楷體"/>
          <w:b/>
          <w:sz w:val="36"/>
          <w:szCs w:val="36"/>
        </w:rPr>
      </w:pPr>
    </w:p>
    <w:p w14:paraId="37C372DA" w14:textId="77777777" w:rsidR="004C14EB" w:rsidRDefault="004C14EB" w:rsidP="00870A42">
      <w:pPr>
        <w:sectPr w:rsidR="004C14EB">
          <w:pgSz w:w="11906" w:h="16838" w:code="9"/>
          <w:pgMar w:top="567" w:right="567" w:bottom="567" w:left="567" w:header="851" w:footer="992" w:gutter="0"/>
          <w:cols w:space="720"/>
        </w:sectPr>
      </w:pPr>
      <w:bookmarkStart w:id="0" w:name="_GoBack"/>
      <w:bookmarkEnd w:id="0"/>
    </w:p>
    <w:p w14:paraId="6CE2EB0A" w14:textId="4D750E95" w:rsidR="0080370D" w:rsidRPr="0080370D" w:rsidRDefault="0080370D" w:rsidP="00870A42">
      <w:pPr>
        <w:rPr>
          <w:rFonts w:ascii="標楷體" w:eastAsia="標楷體" w:hAnsi="標楷體"/>
          <w:sz w:val="32"/>
          <w:szCs w:val="32"/>
        </w:rPr>
      </w:pPr>
    </w:p>
    <w:sectPr w:rsidR="0080370D" w:rsidRPr="0080370D" w:rsidSect="00870A42">
      <w:pgSz w:w="11906" w:h="16838" w:code="9"/>
      <w:pgMar w:top="567" w:right="284" w:bottom="567" w:left="284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C8BC4D" w14:textId="77777777" w:rsidR="008D67C0" w:rsidRDefault="008D67C0">
      <w:r>
        <w:separator/>
      </w:r>
    </w:p>
  </w:endnote>
  <w:endnote w:type="continuationSeparator" w:id="0">
    <w:p w14:paraId="53037586" w14:textId="77777777" w:rsidR="008D67C0" w:rsidRDefault="008D6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5A2662B" w14:textId="77777777" w:rsidR="008D67C0" w:rsidRDefault="008D67C0">
      <w:r>
        <w:separator/>
      </w:r>
    </w:p>
  </w:footnote>
  <w:footnote w:type="continuationSeparator" w:id="0">
    <w:p w14:paraId="2F797756" w14:textId="77777777" w:rsidR="008D67C0" w:rsidRDefault="008D6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5B3A0C"/>
    <w:multiLevelType w:val="hybridMultilevel"/>
    <w:tmpl w:val="00000000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FFFFFFFF">
      <w:start w:val="1"/>
      <w:numFmt w:val="decimal"/>
      <w:lvlText w:val="%2."/>
      <w:lvlJc w:val="left"/>
      <w:pPr>
        <w:ind w:left="840" w:hanging="36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>
      <w:start w:val="1"/>
      <w:numFmt w:val="decimal"/>
      <w:lvlText w:val="%4."/>
      <w:lvlJc w:val="left"/>
      <w:pPr>
        <w:ind w:left="1920" w:hanging="480"/>
      </w:pPr>
    </w:lvl>
    <w:lvl w:ilvl="4" w:tplc="FFFFFFFF">
      <w:start w:val="1"/>
      <w:numFmt w:val="ideographTraditional"/>
      <w:lvlText w:val="%5、"/>
      <w:lvlJc w:val="left"/>
      <w:pPr>
        <w:ind w:left="2400" w:hanging="480"/>
      </w:pPr>
    </w:lvl>
    <w:lvl w:ilvl="5" w:tplc="FFFFFFFF">
      <w:start w:val="1"/>
      <w:numFmt w:val="lowerRoman"/>
      <w:lvlText w:val="%6."/>
      <w:lvlJc w:val="right"/>
      <w:pPr>
        <w:ind w:left="2880" w:hanging="480"/>
      </w:pPr>
    </w:lvl>
    <w:lvl w:ilvl="6" w:tplc="FFFFFFFF">
      <w:start w:val="1"/>
      <w:numFmt w:val="decimal"/>
      <w:lvlText w:val="%7."/>
      <w:lvlJc w:val="left"/>
      <w:pPr>
        <w:ind w:left="3360" w:hanging="480"/>
      </w:pPr>
    </w:lvl>
    <w:lvl w:ilvl="7" w:tplc="FFFFFFFF">
      <w:start w:val="1"/>
      <w:numFmt w:val="ideographTraditional"/>
      <w:lvlText w:val="%8、"/>
      <w:lvlJc w:val="left"/>
      <w:pPr>
        <w:ind w:left="3840" w:hanging="480"/>
      </w:pPr>
    </w:lvl>
    <w:lvl w:ilvl="8" w:tplc="FFFFFFFF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455D511F"/>
    <w:multiLevelType w:val="hybridMultilevel"/>
    <w:tmpl w:val="00000000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FFFFFFFF">
      <w:start w:val="1"/>
      <w:numFmt w:val="decimal"/>
      <w:lvlText w:val="%2."/>
      <w:lvlJc w:val="left"/>
      <w:pPr>
        <w:ind w:left="840" w:hanging="36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>
      <w:start w:val="1"/>
      <w:numFmt w:val="decimal"/>
      <w:lvlText w:val="%4."/>
      <w:lvlJc w:val="left"/>
      <w:pPr>
        <w:ind w:left="1920" w:hanging="480"/>
      </w:pPr>
    </w:lvl>
    <w:lvl w:ilvl="4" w:tplc="FFFFFFFF">
      <w:start w:val="1"/>
      <w:numFmt w:val="ideographTraditional"/>
      <w:lvlText w:val="%5、"/>
      <w:lvlJc w:val="left"/>
      <w:pPr>
        <w:ind w:left="2400" w:hanging="480"/>
      </w:pPr>
    </w:lvl>
    <w:lvl w:ilvl="5" w:tplc="FFFFFFFF">
      <w:start w:val="1"/>
      <w:numFmt w:val="lowerRoman"/>
      <w:lvlText w:val="%6."/>
      <w:lvlJc w:val="right"/>
      <w:pPr>
        <w:ind w:left="2880" w:hanging="480"/>
      </w:pPr>
    </w:lvl>
    <w:lvl w:ilvl="6" w:tplc="FFFFFFFF">
      <w:start w:val="1"/>
      <w:numFmt w:val="decimal"/>
      <w:lvlText w:val="%7."/>
      <w:lvlJc w:val="left"/>
      <w:pPr>
        <w:ind w:left="3360" w:hanging="480"/>
      </w:pPr>
    </w:lvl>
    <w:lvl w:ilvl="7" w:tplc="FFFFFFFF">
      <w:start w:val="1"/>
      <w:numFmt w:val="ideographTraditional"/>
      <w:lvlText w:val="%8、"/>
      <w:lvlJc w:val="left"/>
      <w:pPr>
        <w:ind w:left="3840" w:hanging="480"/>
      </w:pPr>
    </w:lvl>
    <w:lvl w:ilvl="8" w:tplc="FFFFFFFF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80"/>
  <w:drawingGridHorizontalSpacing w:val="85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ytDA3MjAyN7MwNjNX0lEKTi0uzszPAykwrAUA/GdfESwAAAA="/>
  </w:docVars>
  <w:rsids>
    <w:rsidRoot w:val="004C14EB"/>
    <w:rsid w:val="00006BD0"/>
    <w:rsid w:val="000151D8"/>
    <w:rsid w:val="00023DBB"/>
    <w:rsid w:val="00031AF9"/>
    <w:rsid w:val="00044DDC"/>
    <w:rsid w:val="00071AA8"/>
    <w:rsid w:val="000845E9"/>
    <w:rsid w:val="000C2875"/>
    <w:rsid w:val="000C5DC8"/>
    <w:rsid w:val="000C6249"/>
    <w:rsid w:val="000F79BD"/>
    <w:rsid w:val="00176179"/>
    <w:rsid w:val="00196464"/>
    <w:rsid w:val="00197695"/>
    <w:rsid w:val="001C4577"/>
    <w:rsid w:val="001D3E82"/>
    <w:rsid w:val="00213460"/>
    <w:rsid w:val="00224E31"/>
    <w:rsid w:val="00245511"/>
    <w:rsid w:val="002618A3"/>
    <w:rsid w:val="00282AFB"/>
    <w:rsid w:val="00290BD7"/>
    <w:rsid w:val="002A1CAD"/>
    <w:rsid w:val="002A5AB9"/>
    <w:rsid w:val="002B1782"/>
    <w:rsid w:val="002C76D1"/>
    <w:rsid w:val="00320919"/>
    <w:rsid w:val="003A4149"/>
    <w:rsid w:val="003B4762"/>
    <w:rsid w:val="003B5872"/>
    <w:rsid w:val="003B62E6"/>
    <w:rsid w:val="003D35F5"/>
    <w:rsid w:val="00432FEA"/>
    <w:rsid w:val="0045442F"/>
    <w:rsid w:val="00495CB3"/>
    <w:rsid w:val="004A0763"/>
    <w:rsid w:val="004C14EB"/>
    <w:rsid w:val="004D199E"/>
    <w:rsid w:val="00504F50"/>
    <w:rsid w:val="00524A25"/>
    <w:rsid w:val="00541590"/>
    <w:rsid w:val="00560057"/>
    <w:rsid w:val="00574C19"/>
    <w:rsid w:val="006315DB"/>
    <w:rsid w:val="00685DAD"/>
    <w:rsid w:val="00692612"/>
    <w:rsid w:val="006E28BC"/>
    <w:rsid w:val="007025FA"/>
    <w:rsid w:val="00712388"/>
    <w:rsid w:val="00715FD0"/>
    <w:rsid w:val="007370FA"/>
    <w:rsid w:val="00753310"/>
    <w:rsid w:val="007715AC"/>
    <w:rsid w:val="00781CBF"/>
    <w:rsid w:val="007B3AE6"/>
    <w:rsid w:val="007E73A9"/>
    <w:rsid w:val="0080370D"/>
    <w:rsid w:val="00861F62"/>
    <w:rsid w:val="00870A42"/>
    <w:rsid w:val="008821AE"/>
    <w:rsid w:val="008D67C0"/>
    <w:rsid w:val="008D7723"/>
    <w:rsid w:val="008E0314"/>
    <w:rsid w:val="008E6CD1"/>
    <w:rsid w:val="0090204E"/>
    <w:rsid w:val="009077A0"/>
    <w:rsid w:val="0091393A"/>
    <w:rsid w:val="0092674F"/>
    <w:rsid w:val="00960301"/>
    <w:rsid w:val="009670BA"/>
    <w:rsid w:val="0098158C"/>
    <w:rsid w:val="00987D04"/>
    <w:rsid w:val="009E2573"/>
    <w:rsid w:val="009F570A"/>
    <w:rsid w:val="00A0286C"/>
    <w:rsid w:val="00A26605"/>
    <w:rsid w:val="00A34599"/>
    <w:rsid w:val="00A47139"/>
    <w:rsid w:val="00A568DB"/>
    <w:rsid w:val="00A70B7D"/>
    <w:rsid w:val="00A856C3"/>
    <w:rsid w:val="00A90DFF"/>
    <w:rsid w:val="00AA4829"/>
    <w:rsid w:val="00AA7960"/>
    <w:rsid w:val="00B20D8E"/>
    <w:rsid w:val="00B27A48"/>
    <w:rsid w:val="00B40723"/>
    <w:rsid w:val="00B557DB"/>
    <w:rsid w:val="00B875CD"/>
    <w:rsid w:val="00BD0040"/>
    <w:rsid w:val="00BD123C"/>
    <w:rsid w:val="00BE07B8"/>
    <w:rsid w:val="00C11026"/>
    <w:rsid w:val="00C27231"/>
    <w:rsid w:val="00C772A5"/>
    <w:rsid w:val="00CF1A2D"/>
    <w:rsid w:val="00D04575"/>
    <w:rsid w:val="00D20D01"/>
    <w:rsid w:val="00D33451"/>
    <w:rsid w:val="00D54DCE"/>
    <w:rsid w:val="00DB0C7B"/>
    <w:rsid w:val="00E15255"/>
    <w:rsid w:val="00E257DD"/>
    <w:rsid w:val="00E401EE"/>
    <w:rsid w:val="00E705F1"/>
    <w:rsid w:val="00E72A86"/>
    <w:rsid w:val="00EC33A5"/>
    <w:rsid w:val="00EC5C43"/>
    <w:rsid w:val="00EE5B0D"/>
    <w:rsid w:val="00EF6497"/>
    <w:rsid w:val="00F011EE"/>
    <w:rsid w:val="00F229C3"/>
    <w:rsid w:val="00F240CD"/>
    <w:rsid w:val="00F44FD1"/>
    <w:rsid w:val="00F56815"/>
    <w:rsid w:val="00F6191F"/>
    <w:rsid w:val="00F725CF"/>
    <w:rsid w:val="00F8071F"/>
    <w:rsid w:val="00FA16D0"/>
    <w:rsid w:val="00FC31EB"/>
    <w:rsid w:val="00FE00FB"/>
    <w:rsid w:val="00FF2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DB36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4EB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4EB"/>
    <w:rPr>
      <w:rFonts w:ascii="Times New Roman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B0C7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B0C7B"/>
    <w:rPr>
      <w:rFonts w:ascii="Times New Roman" w:eastAsia="新細明體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ke</dc:creator>
  <cp:lastModifiedBy>user</cp:lastModifiedBy>
  <cp:revision>3</cp:revision>
  <cp:lastPrinted>2016-08-26T03:42:00Z</cp:lastPrinted>
  <dcterms:created xsi:type="dcterms:W3CDTF">2018-03-15T08:28:00Z</dcterms:created>
  <dcterms:modified xsi:type="dcterms:W3CDTF">2018-03-15T08:54:00Z</dcterms:modified>
</cp:coreProperties>
</file>